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6AB344F1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r w:rsidRPr="00803788">
        <w:rPr>
          <w:lang w:val="bg-BG"/>
        </w:rPr>
        <w:t xml:space="preserve">Problem for </w:t>
      </w:r>
      <w:r w:rsidRPr="00803788">
        <w:t>exam preparation</w:t>
      </w:r>
      <w:r w:rsidRPr="00803788">
        <w:rPr>
          <w:lang w:val="bg-BG"/>
        </w:rPr>
        <w:t xml:space="preserve"> for the </w:t>
      </w:r>
      <w:bookmarkStart w:id="0" w:name="_GoBack1"/>
      <w:r w:rsidRPr="00967070">
        <w:t>Programming Fundamentals Course @SoftUn</w:t>
      </w:r>
      <w:bookmarkEnd w:id="0"/>
      <w:r w:rsidR="00967070" w:rsidRPr="00967070">
        <w:t>i</w:t>
      </w:r>
    </w:p>
    <w:p w14:paraId="27F36465" w14:textId="4B701D18" w:rsidR="00C5407D" w:rsidRPr="00803788" w:rsidRDefault="00C5407D" w:rsidP="00967070"/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>fourth line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A37BD1">
      <w:pPr>
        <w:pStyle w:val="Heading2"/>
        <w:numPr>
          <w:ilvl w:val="0"/>
          <w:numId w:val="0"/>
        </w:numPr>
        <w:ind w:left="360" w:hanging="360"/>
      </w:pPr>
      <w:bookmarkStart w:id="1" w:name="_GoBack"/>
      <w:bookmarkEnd w:id="1"/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967070">
      <w:pPr>
        <w:rPr>
          <w:lang w:val="bg-BG"/>
        </w:rPr>
      </w:pPr>
    </w:p>
    <w:sectPr w:rsidR="00640502" w:rsidRPr="004440D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5D5751" w14:textId="77777777" w:rsidR="00EF09E6" w:rsidRDefault="00EF09E6" w:rsidP="008068A2">
      <w:pPr>
        <w:spacing w:after="0" w:line="240" w:lineRule="auto"/>
      </w:pPr>
      <w:r>
        <w:separator/>
      </w:r>
    </w:p>
  </w:endnote>
  <w:endnote w:type="continuationSeparator" w:id="0">
    <w:p w14:paraId="6BE0BC22" w14:textId="77777777" w:rsidR="00EF09E6" w:rsidRDefault="00EF09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077637E4" w:rsidR="004E4C1E" w:rsidRPr="00F74237" w:rsidRDefault="00F74237" w:rsidP="00F7423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8525ED" wp14:editId="4F0CD9E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C73D4E" w14:textId="77777777" w:rsidR="00F74237" w:rsidRPr="002C539D" w:rsidRDefault="00F74237" w:rsidP="00F7423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8525E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AC73D4E" w14:textId="77777777" w:rsidR="00F74237" w:rsidRPr="002C539D" w:rsidRDefault="00F74237" w:rsidP="00F7423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0F4BFA" wp14:editId="54E29B5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878566" w14:textId="77777777" w:rsidR="00F74237" w:rsidRPr="002C539D" w:rsidRDefault="00F74237" w:rsidP="00F7423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215460A" w14:textId="77777777" w:rsidR="00F74237" w:rsidRPr="00596AA5" w:rsidRDefault="00F74237" w:rsidP="00F7423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2CB903" wp14:editId="3FC2779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72AAFB" wp14:editId="241631D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827945" wp14:editId="62730B1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27CF540" wp14:editId="3ED99A2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FC88FD" wp14:editId="3F20272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8BDE4F" wp14:editId="43DC6B4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A0CF9FA" wp14:editId="5EDEF4F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67849D" wp14:editId="6057445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EE4A3A2" wp14:editId="746626E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0F4BF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8878566" w14:textId="77777777" w:rsidR="00F74237" w:rsidRPr="002C539D" w:rsidRDefault="00F74237" w:rsidP="00F7423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n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215460A" w14:textId="77777777" w:rsidR="00F74237" w:rsidRPr="00596AA5" w:rsidRDefault="00F74237" w:rsidP="00F7423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2CB903" wp14:editId="3FC2779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272AAFB" wp14:editId="241631D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827945" wp14:editId="62730B1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27CF540" wp14:editId="3ED99A2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FC88FD" wp14:editId="3F20272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8BDE4F" wp14:editId="43DC6B4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A0CF9FA" wp14:editId="5EDEF4F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67849D" wp14:editId="6057445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EE4A3A2" wp14:editId="746626E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146E83E5" wp14:editId="6EC6A48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A1F188" wp14:editId="40BBD43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564FF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C9D5DF" wp14:editId="5A1E77D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EFA72B" w14:textId="468A6931" w:rsidR="00F74237" w:rsidRPr="00596AA5" w:rsidRDefault="00F74237" w:rsidP="00F7423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B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B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C9D5D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DEFA72B" w14:textId="468A6931" w:rsidR="00F74237" w:rsidRPr="00596AA5" w:rsidRDefault="00F74237" w:rsidP="00F7423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B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B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235CD7" w14:textId="77777777" w:rsidR="00EF09E6" w:rsidRDefault="00EF09E6" w:rsidP="008068A2">
      <w:pPr>
        <w:spacing w:after="0" w:line="240" w:lineRule="auto"/>
      </w:pPr>
      <w:r>
        <w:separator/>
      </w:r>
    </w:p>
  </w:footnote>
  <w:footnote w:type="continuationSeparator" w:id="0">
    <w:p w14:paraId="586B5D89" w14:textId="77777777" w:rsidR="00EF09E6" w:rsidRDefault="00EF09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330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088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070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37BD1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EF09E6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74237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softuni.or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503048-A123-4234-8D9A-854EFAEA9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43</cp:revision>
  <cp:lastPrinted>2015-10-26T22:35:00Z</cp:lastPrinted>
  <dcterms:created xsi:type="dcterms:W3CDTF">2019-11-12T12:29:00Z</dcterms:created>
  <dcterms:modified xsi:type="dcterms:W3CDTF">2023-02-21T06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